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197d42a7f43b90cf59ff19f05e1cfe0d998722"/>
      <w:r>
        <w:rPr>
          <w:b/>
        </w:rPr>
        <w:t xml:space="preserve">ПРОТОКОЛ ЕЛЕКТРОННОГО АУКЦІОНУ № CLE001-UA-20220923-1701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10422_03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6.10.2022 12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ернівецька обл., смт. Кельменці, вул. Бесарабська, 34а. Оренда – приміщення 1-го поверху площею 39,4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1-го поверху площею 39,4 кв.м.</w:t>
      </w:r>
      <w:r>
        <w:t xml:space="preserve"> </w:t>
      </w:r>
      <w:r>
        <w:t xml:space="preserve">«Перегляд запропонованих приміщень за попереднім записом, в робочі дні з пн по пт з 9.00 до 17.00. Контактний тел. для запису: +38 044-234-43-31; 091-114-04-65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182,00 грн, у тому числі ПДВ</w:t>
      </w:r>
      <w:r>
        <w:t xml:space="preserve"> </w:t>
      </w:r>
      <w:r>
        <w:t xml:space="preserve">19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182,00 грн, у тому числі ПДВ</w:t>
      </w:r>
      <w:r>
        <w:t xml:space="preserve"> </w:t>
      </w:r>
      <w:r>
        <w:t xml:space="preserve">19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09,20 грн (сімсот дев'ять гривень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орчинська Наталя Григорівна, ІПН/РНОКПП: 293222108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орчинська Наталя Григорівна</w:t>
            </w:r>
          </w:p>
        </w:tc>
        <w:tc>
          <w:p>
            <w:pPr>
              <w:pStyle w:val="Compact"/>
              <w:jc w:val="left"/>
            </w:pPr>
            <w:r>
              <w:t xml:space="preserve">1 182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0.2022 08:42:0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Корчинська Наталя Григорівна, ІПН/РНОКПП: 293222108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</w:p>
    <w:p>
      <w:pPr>
        <w:numPr>
          <w:ilvl w:val="0"/>
          <w:numId w:val="1003"/>
        </w:numPr>
        <w:pStyle w:val="Compact"/>
      </w:pPr>
      <w:r>
        <w:t xml:space="preserve">Одержувач: АКЦІОНЕРНЕ ТОВАРИСТВО "УКРТЕЛЕКОМ"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1560766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АЛЬФА-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830034600000260031019490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4"/>
        </w:numPr>
        <w:pStyle w:val="Compact"/>
      </w:pPr>
      <w:r>
        <w:t xml:space="preserve">Одержувач: АКЦІОНЕРНЕ ТОВАРИСТВО "УКРТЕЛЕКОМ"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21560766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АЛЬФА-БАНК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8300346000002600310194900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7,00 грн (сім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248,22 грн (двісті сорок вісім гривень 22 копійки), у тому числі ПДВ</w:t>
      </w:r>
      <w:r>
        <w:t xml:space="preserve"> </w:t>
      </w:r>
      <w:r>
        <w:t xml:space="preserve">41,3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709,20 грн (сімсот дев'ять гривень 20 копійок), у тому числі ПДВ</w:t>
      </w:r>
      <w:r>
        <w:t xml:space="preserve"> </w:t>
      </w:r>
      <w:r>
        <w:t xml:space="preserve">118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(у випадку оренди):</w:t>
      </w:r>
      <w:r>
        <w:t xml:space="preserve"> </w:t>
      </w:r>
      <w:r>
        <w:t xml:space="preserve">1 182,00 грн (одна тисяча сто вісімдесят дві гривні 00 копійок), у тому числі ПДВ</w:t>
      </w:r>
      <w:r>
        <w:t xml:space="preserve"> </w:t>
      </w:r>
      <w:r>
        <w:t xml:space="preserve">19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10.2022 16:51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Корчинська Наталя Григорівна, ІПН/РНОКПП: 293222108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)/подано заяву від одного учасника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0:39:42Z</dcterms:created>
  <dcterms:modified xsi:type="dcterms:W3CDTF">2024-05-07T00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